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AFEE8" w14:textId="77777777"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0490B763" wp14:editId="3ED81261">
            <wp:extent cx="1143000" cy="600075"/>
            <wp:effectExtent l="0" t="0" r="0" b="9525"/>
            <wp:docPr id="1" name="Picture 2" descr="University of Northampton" title="University of Northamp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1E444" w14:textId="77777777"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14:paraId="5DFF0AAC" w14:textId="77777777" w:rsidR="00334B2B" w:rsidRPr="00334B2B" w:rsidRDefault="004C61C8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14:paraId="1C495FFF" w14:textId="312A7A52" w:rsidR="00334B2B" w:rsidRPr="00334B2B" w:rsidRDefault="00334B2B" w:rsidP="00334B2B">
      <w:pPr>
        <w:rPr>
          <w:rFonts w:ascii="Open Sans" w:hAnsi="Open Sans" w:cs="Open Sans"/>
          <w:b/>
          <w:sz w:val="28"/>
          <w:szCs w:val="28"/>
        </w:rPr>
      </w:pPr>
      <w:bookmarkStart w:id="0" w:name="_GoBack"/>
      <w:r w:rsidRPr="00334B2B">
        <w:rPr>
          <w:rFonts w:ascii="Open Sans" w:hAnsi="Open Sans" w:cs="Open Sans"/>
          <w:b/>
          <w:sz w:val="28"/>
          <w:szCs w:val="28"/>
        </w:rPr>
        <w:t>MSc</w:t>
      </w:r>
      <w:r w:rsidR="00B01AEF">
        <w:rPr>
          <w:rFonts w:ascii="Open Sans" w:hAnsi="Open Sans" w:cs="Open Sans"/>
          <w:b/>
          <w:sz w:val="28"/>
          <w:szCs w:val="28"/>
        </w:rPr>
        <w:t xml:space="preserve"> Public Health</w:t>
      </w:r>
      <w:r w:rsidRPr="00334B2B">
        <w:rPr>
          <w:rFonts w:ascii="Open Sans" w:hAnsi="Open Sans" w:cs="Open Sans"/>
          <w:b/>
          <w:sz w:val="28"/>
          <w:szCs w:val="28"/>
        </w:rPr>
        <w:t xml:space="preserve"> – </w:t>
      </w:r>
      <w:r w:rsidR="009A11CC">
        <w:rPr>
          <w:rFonts w:ascii="Open Sans" w:hAnsi="Open Sans" w:cs="Open Sans"/>
          <w:b/>
          <w:sz w:val="28"/>
          <w:szCs w:val="28"/>
        </w:rPr>
        <w:t>January 2021</w:t>
      </w:r>
      <w:r w:rsidRPr="00334B2B">
        <w:rPr>
          <w:rFonts w:ascii="Open Sans" w:hAnsi="Open Sans" w:cs="Open Sans"/>
          <w:b/>
          <w:sz w:val="28"/>
          <w:szCs w:val="28"/>
        </w:rPr>
        <w:t xml:space="preserve"> entry</w:t>
      </w:r>
    </w:p>
    <w:p w14:paraId="45F4889C" w14:textId="77777777" w:rsidR="008037C0" w:rsidRPr="00334B2B" w:rsidRDefault="008D13EA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-</w:t>
      </w:r>
      <w:r w:rsidR="00B01AEF">
        <w:rPr>
          <w:rFonts w:ascii="Open Sans" w:hAnsi="Open Sans" w:cs="Open Sans"/>
          <w:b/>
          <w:sz w:val="28"/>
          <w:szCs w:val="28"/>
        </w:rPr>
        <w:t>time</w:t>
      </w:r>
      <w:r w:rsidR="00997907">
        <w:rPr>
          <w:rFonts w:ascii="Open Sans" w:hAnsi="Open Sans" w:cs="Open Sans"/>
          <w:b/>
          <w:sz w:val="28"/>
          <w:szCs w:val="28"/>
        </w:rPr>
        <w:t xml:space="preserve"> &amp; Part-time</w:t>
      </w:r>
      <w:r w:rsidR="00B01AEF">
        <w:rPr>
          <w:rFonts w:ascii="Open Sans" w:hAnsi="Open Sans" w:cs="Open Sans"/>
          <w:b/>
          <w:sz w:val="28"/>
          <w:szCs w:val="28"/>
        </w:rPr>
        <w:t xml:space="preserve"> Study</w:t>
      </w:r>
    </w:p>
    <w:bookmarkEnd w:id="0"/>
    <w:p w14:paraId="5129B3BE" w14:textId="77777777" w:rsidR="00BC3614" w:rsidRPr="00005382" w:rsidRDefault="006D5FCC" w:rsidP="00334B2B">
      <w:pPr>
        <w:rPr>
          <w:rFonts w:ascii="Open Sans" w:hAnsi="Open Sans" w:cs="Open Sans"/>
          <w:b/>
        </w:rPr>
      </w:pPr>
      <w:r w:rsidRPr="00005382">
        <w:rPr>
          <w:rFonts w:ascii="Open Sans" w:hAnsi="Open Sans" w:cs="Open Sans"/>
          <w:b/>
        </w:rPr>
        <w:t xml:space="preserve"> </w:t>
      </w:r>
    </w:p>
    <w:p w14:paraId="68B30BCD" w14:textId="77777777" w:rsidR="00392E1C" w:rsidRDefault="00392E1C" w:rsidP="00392E1C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Please complete the following information.</w:t>
      </w:r>
    </w:p>
    <w:p w14:paraId="37D89D00" w14:textId="77777777" w:rsidR="00392E1C" w:rsidRDefault="00392E1C" w:rsidP="00392E1C">
      <w:pPr>
        <w:jc w:val="both"/>
        <w:rPr>
          <w:rFonts w:ascii="Open Sans" w:hAnsi="Open Sans" w:cs="Open Sans"/>
        </w:rPr>
      </w:pPr>
    </w:p>
    <w:p w14:paraId="0C0BE790" w14:textId="77777777" w:rsidR="00392E1C" w:rsidRDefault="00392E1C" w:rsidP="00392E1C">
      <w:pPr>
        <w:jc w:val="both"/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>Full Name</w:t>
      </w:r>
      <w:r>
        <w:rPr>
          <w:rFonts w:ascii="Open Sans" w:hAnsi="Open Sans" w:cs="Open Sans"/>
        </w:rPr>
        <w:t xml:space="preserve">: </w:t>
      </w:r>
      <w:r w:rsidRPr="00005382">
        <w:rPr>
          <w:rFonts w:ascii="Open Sans" w:hAnsi="Open Sans" w:cs="Open Sans"/>
        </w:rPr>
        <w:t xml:space="preserve"> </w:t>
      </w:r>
    </w:p>
    <w:p w14:paraId="3FBF3BA1" w14:textId="77777777" w:rsidR="00392E1C" w:rsidRDefault="00392E1C" w:rsidP="00392E1C">
      <w:pPr>
        <w:jc w:val="both"/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>Student Number:</w:t>
      </w:r>
    </w:p>
    <w:p w14:paraId="265F71CC" w14:textId="77777777" w:rsidR="00392E1C" w:rsidRPr="00005382" w:rsidRDefault="00392E1C" w:rsidP="00392E1C">
      <w:pPr>
        <w:jc w:val="both"/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>D</w:t>
      </w:r>
      <w:r>
        <w:rPr>
          <w:rFonts w:ascii="Open Sans" w:hAnsi="Open Sans" w:cs="Open Sans"/>
        </w:rPr>
        <w:t>ate of Birth</w:t>
      </w:r>
      <w:r w:rsidRPr="00005382">
        <w:rPr>
          <w:rFonts w:ascii="Open Sans" w:hAnsi="Open Sans" w:cs="Open Sans"/>
        </w:rPr>
        <w:t>:</w:t>
      </w:r>
    </w:p>
    <w:p w14:paraId="369D5E93" w14:textId="77777777" w:rsidR="00392E1C" w:rsidRPr="008E660D" w:rsidRDefault="00392E1C" w:rsidP="00392E1C">
      <w:pPr>
        <w:rPr>
          <w:rFonts w:ascii="Open Sans" w:hAnsi="Open Sans" w:cs="Open Sans"/>
          <w:sz w:val="21"/>
          <w:szCs w:val="21"/>
        </w:rPr>
      </w:pPr>
    </w:p>
    <w:p w14:paraId="4E420179" w14:textId="77777777" w:rsidR="00392E1C" w:rsidRPr="008E660D" w:rsidRDefault="00392E1C" w:rsidP="00392E1C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Please tick one of the boxes below,</w:t>
      </w:r>
    </w:p>
    <w:p w14:paraId="553F5127" w14:textId="77777777" w:rsidR="00392E1C" w:rsidRPr="008E660D" w:rsidRDefault="00392E1C" w:rsidP="00392E1C">
      <w:pPr>
        <w:rPr>
          <w:rFonts w:ascii="Open Sans" w:hAnsi="Open Sans" w:cs="Open Sans"/>
          <w:sz w:val="21"/>
          <w:szCs w:val="21"/>
        </w:rPr>
      </w:pPr>
    </w:p>
    <w:p w14:paraId="791928F8" w14:textId="77777777" w:rsidR="00392E1C" w:rsidRPr="008E660D" w:rsidRDefault="00392E1C" w:rsidP="00392E1C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 xml:space="preserve">UK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  <w:r w:rsidRPr="008E660D">
        <w:rPr>
          <w:rFonts w:ascii="Open Sans" w:hAnsi="Open Sans" w:cs="Open Sans"/>
          <w:sz w:val="21"/>
          <w:szCs w:val="21"/>
        </w:rPr>
        <w:tab/>
      </w:r>
      <w:r w:rsidRPr="008E660D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  <w:r w:rsidRPr="008E660D">
        <w:rPr>
          <w:rFonts w:ascii="Open Sans" w:hAnsi="Open Sans" w:cs="Open Sans"/>
          <w:sz w:val="21"/>
          <w:szCs w:val="21"/>
        </w:rPr>
        <w:tab/>
      </w:r>
      <w:r w:rsidRPr="008E660D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</w:p>
    <w:p w14:paraId="5545B032" w14:textId="77777777" w:rsidR="00392E1C" w:rsidRPr="008E660D" w:rsidRDefault="00392E1C" w:rsidP="00392E1C">
      <w:pPr>
        <w:rPr>
          <w:rFonts w:ascii="Open Sans" w:hAnsi="Open Sans" w:cs="Open Sans"/>
          <w:sz w:val="21"/>
          <w:szCs w:val="21"/>
        </w:rPr>
      </w:pPr>
    </w:p>
    <w:p w14:paraId="6D8562FA" w14:textId="77777777" w:rsidR="00392E1C" w:rsidRPr="00AA61A5" w:rsidRDefault="00392E1C" w:rsidP="00392E1C">
      <w:pPr>
        <w:rPr>
          <w:rFonts w:ascii="Open Sans" w:hAnsi="Open Sans" w:cs="Open Sans"/>
          <w:b/>
          <w:bCs/>
          <w:sz w:val="24"/>
          <w:szCs w:val="24"/>
        </w:rPr>
      </w:pPr>
      <w:r w:rsidRPr="009C2448">
        <w:rPr>
          <w:rFonts w:ascii="Open Sans" w:hAnsi="Open Sans" w:cs="Open Sans"/>
          <w:b/>
          <w:bCs/>
          <w:sz w:val="24"/>
          <w:szCs w:val="24"/>
        </w:rPr>
        <w:t>Module Choice guidance and Awarding Information.</w:t>
      </w:r>
    </w:p>
    <w:p w14:paraId="765F9539" w14:textId="77777777" w:rsidR="00997907" w:rsidRPr="00005382" w:rsidRDefault="00997907" w:rsidP="00997907">
      <w:pPr>
        <w:rPr>
          <w:rFonts w:ascii="Open Sans" w:hAnsi="Open Sans" w:cs="Open Sans"/>
        </w:rPr>
      </w:pPr>
    </w:p>
    <w:p w14:paraId="6CE324EE" w14:textId="11C3D405" w:rsidR="007D22AF" w:rsidRPr="007D22AF" w:rsidRDefault="007D22AF" w:rsidP="007D22AF">
      <w:pPr>
        <w:rPr>
          <w:rFonts w:ascii="Open Sans" w:hAnsi="Open Sans" w:cs="Open Sans"/>
        </w:rPr>
      </w:pPr>
      <w:r w:rsidRPr="007D22AF">
        <w:rPr>
          <w:rFonts w:ascii="Open Sans" w:hAnsi="Open Sans" w:cs="Open Sans"/>
        </w:rPr>
        <w:t xml:space="preserve">To achieve the award </w:t>
      </w:r>
      <w:r w:rsidRPr="007D22AF">
        <w:rPr>
          <w:rFonts w:ascii="Open Sans" w:hAnsi="Open Sans" w:cs="Open Sans"/>
          <w:b/>
          <w:bCs/>
        </w:rPr>
        <w:t>MSc Public Health</w:t>
      </w:r>
      <w:r w:rsidRPr="007D22AF">
        <w:rPr>
          <w:rFonts w:ascii="Open Sans" w:hAnsi="Open Sans" w:cs="Open Sans"/>
        </w:rPr>
        <w:t>: You must successfully complete NURM106, NURM009, NURM105, NURM018, NURM112 and OTHM010 plus one designated module.</w:t>
      </w:r>
    </w:p>
    <w:p w14:paraId="20A96E01" w14:textId="77777777" w:rsidR="007D22AF" w:rsidRDefault="007D22AF" w:rsidP="007D22AF">
      <w:pPr>
        <w:rPr>
          <w:rFonts w:ascii="Open Sans" w:hAnsi="Open Sans" w:cs="Open Sans"/>
          <w:b/>
          <w:sz w:val="21"/>
          <w:szCs w:val="21"/>
        </w:rPr>
      </w:pPr>
    </w:p>
    <w:p w14:paraId="610CB8AB" w14:textId="1F7E68A8" w:rsidR="007D22AF" w:rsidRPr="007D22AF" w:rsidRDefault="007D22AF" w:rsidP="007D22AF">
      <w:pPr>
        <w:rPr>
          <w:rFonts w:ascii="Open Sans" w:hAnsi="Open Sans" w:cs="Open Sans"/>
          <w:b/>
        </w:rPr>
      </w:pPr>
      <w:r w:rsidRPr="007D22AF">
        <w:rPr>
          <w:rFonts w:ascii="Open Sans" w:hAnsi="Open Sans" w:cs="Open Sans"/>
        </w:rPr>
        <w:t xml:space="preserve">To achieve the award </w:t>
      </w:r>
      <w:r w:rsidRPr="007D22AF">
        <w:rPr>
          <w:rFonts w:ascii="Open Sans" w:hAnsi="Open Sans" w:cs="Open Sans"/>
          <w:b/>
          <w:bCs/>
        </w:rPr>
        <w:t>Postgraduate Diploma in Public Health</w:t>
      </w:r>
      <w:r w:rsidRPr="007D22AF">
        <w:rPr>
          <w:rFonts w:ascii="Open Sans" w:hAnsi="Open Sans" w:cs="Open Sans"/>
        </w:rPr>
        <w:t>: You must take must successfully complete all compulsory modules NURM106, NURM009, NURM105, NURM018 and NURM112 plus 20 credits of designated modules listed below</w:t>
      </w:r>
      <w:r w:rsidRPr="007D22AF">
        <w:rPr>
          <w:rFonts w:ascii="Open Sans" w:hAnsi="Open Sans" w:cs="Open Sans"/>
          <w:b/>
        </w:rPr>
        <w:t>.  You are unable to study OTHM010.</w:t>
      </w:r>
    </w:p>
    <w:p w14:paraId="40155BDA" w14:textId="77777777" w:rsidR="007D22AF" w:rsidRPr="007D22AF" w:rsidRDefault="007D22AF" w:rsidP="007D22AF">
      <w:pPr>
        <w:rPr>
          <w:rFonts w:ascii="Open Sans" w:hAnsi="Open Sans" w:cs="Open Sans"/>
          <w:b/>
        </w:rPr>
      </w:pPr>
    </w:p>
    <w:p w14:paraId="0E718AF9" w14:textId="1C894EED" w:rsidR="007D22AF" w:rsidRPr="007D22AF" w:rsidRDefault="007D22AF" w:rsidP="007D22AF">
      <w:pPr>
        <w:rPr>
          <w:rFonts w:ascii="Open Sans" w:hAnsi="Open Sans" w:cs="Open Sans"/>
          <w:b/>
        </w:rPr>
      </w:pPr>
      <w:r w:rsidRPr="007D22AF">
        <w:rPr>
          <w:rFonts w:ascii="Open Sans" w:hAnsi="Open Sans" w:cs="Open Sans"/>
        </w:rPr>
        <w:t xml:space="preserve">To achieve the award </w:t>
      </w:r>
      <w:r w:rsidRPr="007D22AF">
        <w:rPr>
          <w:rFonts w:ascii="Open Sans" w:hAnsi="Open Sans" w:cs="Open Sans"/>
          <w:b/>
          <w:bCs/>
        </w:rPr>
        <w:t>Postgraduate Certificate in Public Health</w:t>
      </w:r>
      <w:r w:rsidRPr="007D22AF">
        <w:rPr>
          <w:rFonts w:ascii="Open Sans" w:hAnsi="Open Sans" w:cs="Open Sans"/>
        </w:rPr>
        <w:t>: You</w:t>
      </w:r>
      <w:r>
        <w:rPr>
          <w:rFonts w:ascii="Open Sans" w:hAnsi="Open Sans" w:cs="Open Sans"/>
        </w:rPr>
        <w:t xml:space="preserve"> </w:t>
      </w:r>
      <w:r w:rsidRPr="007D22AF">
        <w:rPr>
          <w:rFonts w:ascii="Open Sans" w:hAnsi="Open Sans" w:cs="Open Sans"/>
        </w:rPr>
        <w:t xml:space="preserve">must successfully complete NURM009, NURM105 and NURM018.  </w:t>
      </w:r>
      <w:r w:rsidRPr="007D22AF">
        <w:rPr>
          <w:rFonts w:ascii="Open Sans" w:hAnsi="Open Sans" w:cs="Open Sans"/>
          <w:b/>
        </w:rPr>
        <w:t>You are unable to study OTHM010.</w:t>
      </w:r>
    </w:p>
    <w:p w14:paraId="094ED536" w14:textId="77777777" w:rsidR="00997907" w:rsidRPr="00005382" w:rsidRDefault="00997907" w:rsidP="00997907">
      <w:pPr>
        <w:ind w:left="-709"/>
        <w:rPr>
          <w:rFonts w:ascii="Open Sans" w:hAnsi="Open Sans" w:cs="Open Sans"/>
        </w:rPr>
      </w:pPr>
    </w:p>
    <w:p w14:paraId="30563144" w14:textId="77777777" w:rsidR="00997907" w:rsidRPr="00005382" w:rsidRDefault="00997907" w:rsidP="00997907">
      <w:pPr>
        <w:rPr>
          <w:rFonts w:ascii="Open Sans" w:hAnsi="Open Sans" w:cs="Open Sans"/>
          <w:b/>
        </w:rPr>
      </w:pPr>
      <w:r w:rsidRPr="00005382">
        <w:rPr>
          <w:rFonts w:ascii="Open Sans" w:hAnsi="Open Sans" w:cs="Open Sans"/>
          <w:b/>
        </w:rPr>
        <w:t>Full-time study:</w:t>
      </w:r>
    </w:p>
    <w:p w14:paraId="75ACBD77" w14:textId="7360FA98" w:rsidR="00997907" w:rsidRPr="009662C3" w:rsidRDefault="00997907" w:rsidP="009662C3">
      <w:pPr>
        <w:rPr>
          <w:rFonts w:ascii="Open Sans" w:hAnsi="Open Sans" w:cs="Open Sans"/>
        </w:rPr>
      </w:pPr>
      <w:r w:rsidRPr="009662C3">
        <w:rPr>
          <w:rFonts w:ascii="Open Sans" w:hAnsi="Open Sans" w:cs="Open Sans"/>
        </w:rPr>
        <w:t xml:space="preserve">You must complete </w:t>
      </w:r>
      <w:r w:rsidR="009662C3">
        <w:rPr>
          <w:rFonts w:ascii="Open Sans" w:hAnsi="Open Sans" w:cs="Open Sans"/>
        </w:rPr>
        <w:t xml:space="preserve">compulsory modules </w:t>
      </w:r>
      <w:r w:rsidRPr="009662C3">
        <w:rPr>
          <w:rFonts w:ascii="Open Sans" w:hAnsi="Open Sans" w:cs="Open Sans"/>
        </w:rPr>
        <w:t>NURM106, NURM105, NURM018, NURM1</w:t>
      </w:r>
      <w:r w:rsidR="0022397D">
        <w:rPr>
          <w:rFonts w:ascii="Open Sans" w:hAnsi="Open Sans" w:cs="Open Sans"/>
        </w:rPr>
        <w:t>12</w:t>
      </w:r>
      <w:r w:rsidRPr="009662C3">
        <w:rPr>
          <w:rFonts w:ascii="Open Sans" w:hAnsi="Open Sans" w:cs="Open Sans"/>
        </w:rPr>
        <w:t xml:space="preserve"> and OTHM010 plus one designated module </w:t>
      </w:r>
      <w:r w:rsidRPr="009662C3">
        <w:rPr>
          <w:rFonts w:ascii="Open Sans" w:hAnsi="Open Sans" w:cs="Open Sans"/>
          <w:color w:val="000000"/>
        </w:rPr>
        <w:t>from the list below.</w:t>
      </w:r>
      <w:r w:rsidR="009662C3">
        <w:rPr>
          <w:rFonts w:ascii="Open Sans" w:hAnsi="Open Sans" w:cs="Open Sans"/>
          <w:color w:val="000000"/>
        </w:rPr>
        <w:t xml:space="preserve"> Please indicate below which Designated module you wish to study.</w:t>
      </w:r>
    </w:p>
    <w:p w14:paraId="7EED6E2B" w14:textId="77777777" w:rsidR="00997907" w:rsidRPr="00005382" w:rsidRDefault="00997907" w:rsidP="00997907">
      <w:pPr>
        <w:pStyle w:val="ListParagraph"/>
        <w:rPr>
          <w:rFonts w:ascii="Open Sans" w:hAnsi="Open Sans" w:cs="Open Sans"/>
        </w:rPr>
      </w:pPr>
    </w:p>
    <w:p w14:paraId="75A87635" w14:textId="77777777" w:rsidR="00997907" w:rsidRPr="00005382" w:rsidRDefault="00997907" w:rsidP="00997907">
      <w:pPr>
        <w:rPr>
          <w:rFonts w:ascii="Open Sans" w:hAnsi="Open Sans" w:cs="Open Sans"/>
          <w:b/>
        </w:rPr>
      </w:pPr>
      <w:r w:rsidRPr="00005382">
        <w:rPr>
          <w:rFonts w:ascii="Open Sans" w:hAnsi="Open Sans" w:cs="Open Sans"/>
          <w:b/>
        </w:rPr>
        <w:t>Part-time study:</w:t>
      </w:r>
    </w:p>
    <w:p w14:paraId="5ACBC291" w14:textId="6397CF10" w:rsidR="00997907" w:rsidRPr="0073720A" w:rsidRDefault="00997907" w:rsidP="00997907">
      <w:pPr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 xml:space="preserve">You can study a minimum of 20 to a maximum of 120 modules in an academic year.  </w:t>
      </w:r>
      <w:r w:rsidR="00915FBD" w:rsidRPr="0073720A">
        <w:rPr>
          <w:rFonts w:ascii="Open Sans" w:hAnsi="Open Sans" w:cs="Open Sans"/>
        </w:rPr>
        <w:t xml:space="preserve">You must </w:t>
      </w:r>
      <w:r w:rsidR="0073720A" w:rsidRPr="0073720A">
        <w:rPr>
          <w:rFonts w:ascii="Open Sans" w:hAnsi="Open Sans" w:cs="Open Sans"/>
          <w:color w:val="000000"/>
        </w:rPr>
        <w:t>undertake</w:t>
      </w:r>
      <w:r w:rsidR="0022397D">
        <w:rPr>
          <w:rFonts w:ascii="Open Sans" w:hAnsi="Open Sans" w:cs="Open Sans"/>
          <w:color w:val="000000"/>
        </w:rPr>
        <w:t xml:space="preserve"> NURM009,</w:t>
      </w:r>
      <w:r w:rsidR="0073720A" w:rsidRPr="0073720A">
        <w:rPr>
          <w:rFonts w:ascii="Open Sans" w:hAnsi="Open Sans" w:cs="Open Sans"/>
          <w:color w:val="000000"/>
        </w:rPr>
        <w:t xml:space="preserve"> NURM105 and NURM018 first as these make up the Post Grad</w:t>
      </w:r>
      <w:r w:rsidR="00450F08">
        <w:rPr>
          <w:rFonts w:ascii="Open Sans" w:hAnsi="Open Sans" w:cs="Open Sans"/>
          <w:color w:val="000000"/>
        </w:rPr>
        <w:t>uate</w:t>
      </w:r>
      <w:r w:rsidR="0073720A" w:rsidRPr="0073720A">
        <w:rPr>
          <w:rFonts w:ascii="Open Sans" w:hAnsi="Open Sans" w:cs="Open Sans"/>
          <w:color w:val="000000"/>
        </w:rPr>
        <w:t xml:space="preserve"> Certificate</w:t>
      </w:r>
      <w:r w:rsidR="0073720A" w:rsidRPr="0073720A">
        <w:rPr>
          <w:rFonts w:ascii="Open Sans" w:hAnsi="Open Sans" w:cs="Open Sans"/>
        </w:rPr>
        <w:t xml:space="preserve">.  </w:t>
      </w:r>
      <w:r w:rsidRPr="0073720A">
        <w:rPr>
          <w:rFonts w:ascii="Open Sans" w:hAnsi="Open Sans" w:cs="Open Sans"/>
        </w:rPr>
        <w:t>You will then study OTHM010: Professional Project, within your final year of study.  The course regulations state that you can take a maximum of</w:t>
      </w:r>
      <w:r w:rsidR="0073720A">
        <w:rPr>
          <w:rFonts w:ascii="Open Sans" w:hAnsi="Open Sans" w:cs="Open Sans"/>
        </w:rPr>
        <w:t xml:space="preserve"> 5 years to complete the course.  </w:t>
      </w:r>
      <w:r w:rsidR="0073720A" w:rsidRPr="00005382">
        <w:rPr>
          <w:rFonts w:ascii="Open Sans" w:hAnsi="Open Sans" w:cs="Open Sans"/>
        </w:rPr>
        <w:t xml:space="preserve">Please </w:t>
      </w:r>
      <w:r w:rsidR="00450F08">
        <w:rPr>
          <w:rFonts w:ascii="Open Sans" w:hAnsi="Open Sans" w:cs="Open Sans"/>
        </w:rPr>
        <w:t xml:space="preserve">indicate </w:t>
      </w:r>
      <w:r w:rsidR="009662C3">
        <w:rPr>
          <w:rFonts w:ascii="Open Sans" w:hAnsi="Open Sans" w:cs="Open Sans"/>
        </w:rPr>
        <w:t xml:space="preserve">below </w:t>
      </w:r>
      <w:r w:rsidR="00450F08">
        <w:rPr>
          <w:rFonts w:ascii="Open Sans" w:hAnsi="Open Sans" w:cs="Open Sans"/>
        </w:rPr>
        <w:t>which modules you wish to take this academic year</w:t>
      </w:r>
      <w:r w:rsidR="0073720A" w:rsidRPr="00005382">
        <w:rPr>
          <w:rFonts w:ascii="Open Sans" w:hAnsi="Open Sans" w:cs="Open Sans"/>
        </w:rPr>
        <w:t>.</w:t>
      </w:r>
    </w:p>
    <w:p w14:paraId="5937FD65" w14:textId="5400FDA8" w:rsidR="007D22AF" w:rsidRDefault="007D22AF" w:rsidP="008E660D">
      <w:pPr>
        <w:rPr>
          <w:rFonts w:ascii="Open Sans" w:hAnsi="Open Sans" w:cs="Open Sans"/>
          <w:color w:val="000000"/>
        </w:rPr>
      </w:pPr>
    </w:p>
    <w:p w14:paraId="450FFA6F" w14:textId="11075D74" w:rsidR="007D22AF" w:rsidRPr="00005382" w:rsidRDefault="007D22AF" w:rsidP="008E660D">
      <w:pPr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>I wish to study the following modules in 20</w:t>
      </w:r>
      <w:r>
        <w:rPr>
          <w:rFonts w:ascii="Open Sans" w:hAnsi="Open Sans" w:cs="Open Sans"/>
        </w:rPr>
        <w:t>20</w:t>
      </w:r>
      <w:r w:rsidRPr="00005382">
        <w:rPr>
          <w:rFonts w:ascii="Open Sans" w:hAnsi="Open Sans" w:cs="Open Sans"/>
        </w:rPr>
        <w:t>/2</w:t>
      </w:r>
      <w:r>
        <w:rPr>
          <w:rFonts w:ascii="Open Sans" w:hAnsi="Open Sans" w:cs="Open Sans"/>
        </w:rPr>
        <w:t>1</w:t>
      </w:r>
      <w:r w:rsidRPr="00005382">
        <w:rPr>
          <w:rFonts w:ascii="Open Sans" w:hAnsi="Open Sans" w:cs="Open Sans"/>
        </w:rPr>
        <w:t xml:space="preserve"> (tick as necessary):</w:t>
      </w:r>
    </w:p>
    <w:p w14:paraId="718C5CF3" w14:textId="77777777" w:rsidR="00BC3614" w:rsidRPr="00005382" w:rsidRDefault="00BC3614" w:rsidP="008E660D">
      <w:pPr>
        <w:ind w:left="-709"/>
        <w:rPr>
          <w:rFonts w:ascii="Open Sans" w:hAnsi="Open Sans" w:cs="Open Sans"/>
        </w:rPr>
      </w:pP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281"/>
        <w:gridCol w:w="3879"/>
        <w:gridCol w:w="1064"/>
        <w:gridCol w:w="1344"/>
        <w:gridCol w:w="828"/>
        <w:gridCol w:w="620"/>
      </w:tblGrid>
      <w:tr w:rsidR="000C696E" w:rsidRPr="00E51D83" w14:paraId="6A74279A" w14:textId="77777777" w:rsidTr="000C696E">
        <w:trPr>
          <w:tblHeader/>
        </w:trPr>
        <w:tc>
          <w:tcPr>
            <w:tcW w:w="710" w:type="pct"/>
            <w:hideMark/>
          </w:tcPr>
          <w:p w14:paraId="30D6D3C9" w14:textId="77777777" w:rsidR="000C696E" w:rsidRPr="00E51D83" w:rsidRDefault="000C696E" w:rsidP="004C61C8">
            <w:pPr>
              <w:jc w:val="center"/>
              <w:rPr>
                <w:rFonts w:ascii="Open Sans" w:hAnsi="Open Sans" w:cs="Open Sans"/>
                <w:b/>
              </w:rPr>
            </w:pPr>
            <w:r w:rsidRPr="00E51D83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2151" w:type="pct"/>
            <w:hideMark/>
          </w:tcPr>
          <w:p w14:paraId="3C878316" w14:textId="77777777" w:rsidR="000C696E" w:rsidRPr="00E51D83" w:rsidRDefault="000C696E" w:rsidP="004C61C8">
            <w:pPr>
              <w:jc w:val="center"/>
              <w:rPr>
                <w:rFonts w:ascii="Open Sans" w:hAnsi="Open Sans" w:cs="Open Sans"/>
                <w:b/>
              </w:rPr>
            </w:pPr>
            <w:r w:rsidRPr="00E51D83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590" w:type="pct"/>
          </w:tcPr>
          <w:p w14:paraId="0E84342D" w14:textId="2260A854" w:rsidR="000C696E" w:rsidRPr="00E51D83" w:rsidRDefault="000C696E" w:rsidP="004C61C8">
            <w:pPr>
              <w:rPr>
                <w:rFonts w:ascii="Open Sans" w:hAnsi="Open Sans" w:cs="Open Sans"/>
                <w:b/>
              </w:rPr>
            </w:pPr>
            <w:r w:rsidRPr="00E51D83"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745" w:type="pct"/>
          </w:tcPr>
          <w:p w14:paraId="35BCBE41" w14:textId="6310972B" w:rsidR="000C696E" w:rsidRPr="00E51D83" w:rsidRDefault="000C696E" w:rsidP="004C61C8">
            <w:pPr>
              <w:rPr>
                <w:rFonts w:ascii="Open Sans" w:hAnsi="Open Sans" w:cs="Open Sans"/>
                <w:b/>
              </w:rPr>
            </w:pPr>
            <w:r w:rsidRPr="00E51D83">
              <w:rPr>
                <w:rFonts w:ascii="Open Sans" w:hAnsi="Open Sans" w:cs="Open Sans"/>
                <w:b/>
              </w:rPr>
              <w:t>Status</w:t>
            </w:r>
          </w:p>
          <w:p w14:paraId="24DBA698" w14:textId="77777777" w:rsidR="000C696E" w:rsidRPr="00E51D83" w:rsidRDefault="000C696E" w:rsidP="004C61C8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459" w:type="pct"/>
            <w:hideMark/>
          </w:tcPr>
          <w:p w14:paraId="1992ED0A" w14:textId="77777777" w:rsidR="000C696E" w:rsidRPr="00E51D83" w:rsidRDefault="000C696E" w:rsidP="004C61C8">
            <w:pPr>
              <w:rPr>
                <w:rFonts w:ascii="Open Sans" w:hAnsi="Open Sans" w:cs="Open Sans"/>
                <w:b/>
              </w:rPr>
            </w:pPr>
            <w:r w:rsidRPr="00E51D83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44" w:type="pct"/>
          </w:tcPr>
          <w:p w14:paraId="349C479D" w14:textId="77777777" w:rsidR="000C696E" w:rsidRPr="00E51D83" w:rsidRDefault="000C696E" w:rsidP="004C61C8">
            <w:pPr>
              <w:rPr>
                <w:rFonts w:ascii="Open Sans" w:hAnsi="Open Sans" w:cs="Open Sans"/>
                <w:b/>
              </w:rPr>
            </w:pPr>
            <w:r w:rsidRPr="00E51D83">
              <w:rPr>
                <w:rFonts w:ascii="Open Sans" w:hAnsi="Open Sans" w:cs="Open Sans"/>
                <w:b/>
              </w:rPr>
              <w:t>Tick (</w:t>
            </w:r>
            <w:r w:rsidRPr="00E51D83">
              <w:rPr>
                <w:rFonts w:ascii="Open Sans" w:hAnsi="Open Sans" w:cs="Open Sans"/>
                <w:b/>
              </w:rPr>
              <w:sym w:font="Wingdings 2" w:char="F050"/>
            </w:r>
            <w:r w:rsidRPr="00E51D83">
              <w:rPr>
                <w:rFonts w:ascii="Open Sans" w:hAnsi="Open Sans" w:cs="Open Sans"/>
                <w:b/>
              </w:rPr>
              <w:t>)</w:t>
            </w:r>
          </w:p>
        </w:tc>
      </w:tr>
      <w:tr w:rsidR="000C696E" w:rsidRPr="00E51D83" w14:paraId="0F91F01F" w14:textId="77777777" w:rsidTr="000C696E">
        <w:tc>
          <w:tcPr>
            <w:tcW w:w="710" w:type="pct"/>
          </w:tcPr>
          <w:p w14:paraId="1CB069A0" w14:textId="135781F7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NURM009</w:t>
            </w:r>
          </w:p>
        </w:tc>
        <w:tc>
          <w:tcPr>
            <w:tcW w:w="2151" w:type="pct"/>
          </w:tcPr>
          <w:p w14:paraId="36D0E15D" w14:textId="41C13542" w:rsidR="000C696E" w:rsidRPr="00E51D83" w:rsidRDefault="000C696E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E51D83">
              <w:rPr>
                <w:rFonts w:ascii="Open Sans" w:hAnsi="Open Sans" w:cs="Open Sans"/>
              </w:rPr>
              <w:t>Leading Public Health</w:t>
            </w:r>
            <w:r w:rsidR="00DF1E51">
              <w:rPr>
                <w:rFonts w:ascii="Open Sans" w:hAnsi="Open Sans" w:cs="Open Sans"/>
              </w:rPr>
              <w:t xml:space="preserve"> Practice</w:t>
            </w:r>
          </w:p>
        </w:tc>
        <w:tc>
          <w:tcPr>
            <w:tcW w:w="590" w:type="pct"/>
          </w:tcPr>
          <w:p w14:paraId="205B8F84" w14:textId="197A8CE4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Spring</w:t>
            </w:r>
          </w:p>
        </w:tc>
        <w:tc>
          <w:tcPr>
            <w:tcW w:w="745" w:type="pct"/>
          </w:tcPr>
          <w:p w14:paraId="06627625" w14:textId="226C7B78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59" w:type="pct"/>
          </w:tcPr>
          <w:p w14:paraId="0A5B1641" w14:textId="77777777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20</w:t>
            </w:r>
          </w:p>
        </w:tc>
        <w:tc>
          <w:tcPr>
            <w:tcW w:w="344" w:type="pct"/>
          </w:tcPr>
          <w:p w14:paraId="6371608D" w14:textId="77777777" w:rsidR="000C696E" w:rsidRPr="00E51D83" w:rsidRDefault="000C696E" w:rsidP="009A4809">
            <w:pPr>
              <w:rPr>
                <w:rFonts w:ascii="Open Sans" w:hAnsi="Open Sans" w:cs="Open Sans"/>
              </w:rPr>
            </w:pPr>
          </w:p>
        </w:tc>
      </w:tr>
      <w:tr w:rsidR="000C696E" w:rsidRPr="00E51D83" w14:paraId="62BDF89D" w14:textId="77777777" w:rsidTr="000C696E">
        <w:tc>
          <w:tcPr>
            <w:tcW w:w="710" w:type="pct"/>
          </w:tcPr>
          <w:p w14:paraId="6CB58224" w14:textId="69345053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NURM105</w:t>
            </w:r>
          </w:p>
        </w:tc>
        <w:tc>
          <w:tcPr>
            <w:tcW w:w="2151" w:type="pct"/>
          </w:tcPr>
          <w:p w14:paraId="0A4E97B7" w14:textId="74501792" w:rsidR="000C696E" w:rsidRPr="00E51D83" w:rsidRDefault="000C696E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E51D83">
              <w:rPr>
                <w:rFonts w:ascii="Open Sans" w:hAnsi="Open Sans" w:cs="Open Sans"/>
              </w:rPr>
              <w:t>Epidemiology</w:t>
            </w:r>
          </w:p>
        </w:tc>
        <w:tc>
          <w:tcPr>
            <w:tcW w:w="590" w:type="pct"/>
          </w:tcPr>
          <w:p w14:paraId="7C6B2F0F" w14:textId="08D66EFC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Spring</w:t>
            </w:r>
          </w:p>
        </w:tc>
        <w:tc>
          <w:tcPr>
            <w:tcW w:w="745" w:type="pct"/>
          </w:tcPr>
          <w:p w14:paraId="041F0C0B" w14:textId="2BED4CF1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 xml:space="preserve">Compulsory </w:t>
            </w:r>
          </w:p>
        </w:tc>
        <w:tc>
          <w:tcPr>
            <w:tcW w:w="459" w:type="pct"/>
          </w:tcPr>
          <w:p w14:paraId="361DBD31" w14:textId="77777777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20</w:t>
            </w:r>
          </w:p>
        </w:tc>
        <w:tc>
          <w:tcPr>
            <w:tcW w:w="344" w:type="pct"/>
          </w:tcPr>
          <w:p w14:paraId="2DEFC74F" w14:textId="77777777" w:rsidR="000C696E" w:rsidRPr="00E51D83" w:rsidRDefault="000C696E" w:rsidP="009A4809">
            <w:pPr>
              <w:rPr>
                <w:rFonts w:ascii="Open Sans" w:hAnsi="Open Sans" w:cs="Open Sans"/>
              </w:rPr>
            </w:pPr>
          </w:p>
        </w:tc>
      </w:tr>
      <w:tr w:rsidR="000C696E" w:rsidRPr="00E51D83" w14:paraId="134972B4" w14:textId="77777777" w:rsidTr="000C696E">
        <w:tc>
          <w:tcPr>
            <w:tcW w:w="710" w:type="pct"/>
          </w:tcPr>
          <w:p w14:paraId="2CF793DA" w14:textId="5946D87A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NURM106</w:t>
            </w:r>
          </w:p>
        </w:tc>
        <w:tc>
          <w:tcPr>
            <w:tcW w:w="2151" w:type="pct"/>
          </w:tcPr>
          <w:p w14:paraId="30EFCC7E" w14:textId="1C82F7AB" w:rsidR="000C696E" w:rsidRPr="00E51D83" w:rsidRDefault="000C696E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E51D83">
              <w:rPr>
                <w:rFonts w:ascii="Open Sans" w:hAnsi="Open Sans" w:cs="Open Sans"/>
              </w:rPr>
              <w:t>Research Methods - Philosophy &amp; Study Design</w:t>
            </w:r>
          </w:p>
        </w:tc>
        <w:tc>
          <w:tcPr>
            <w:tcW w:w="590" w:type="pct"/>
          </w:tcPr>
          <w:p w14:paraId="1457F444" w14:textId="17B2B47A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Spring</w:t>
            </w:r>
          </w:p>
        </w:tc>
        <w:tc>
          <w:tcPr>
            <w:tcW w:w="745" w:type="pct"/>
          </w:tcPr>
          <w:p w14:paraId="7A84BD62" w14:textId="36F94850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59" w:type="pct"/>
          </w:tcPr>
          <w:p w14:paraId="516260F8" w14:textId="7B910BCC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20</w:t>
            </w:r>
          </w:p>
        </w:tc>
        <w:tc>
          <w:tcPr>
            <w:tcW w:w="344" w:type="pct"/>
          </w:tcPr>
          <w:p w14:paraId="462EFA69" w14:textId="77777777" w:rsidR="000C696E" w:rsidRPr="00E51D83" w:rsidRDefault="000C696E" w:rsidP="009A4809">
            <w:pPr>
              <w:rPr>
                <w:rFonts w:ascii="Open Sans" w:hAnsi="Open Sans" w:cs="Open Sans"/>
              </w:rPr>
            </w:pPr>
          </w:p>
        </w:tc>
      </w:tr>
      <w:tr w:rsidR="000C696E" w:rsidRPr="00E51D83" w14:paraId="490405AF" w14:textId="77777777" w:rsidTr="000C696E">
        <w:tc>
          <w:tcPr>
            <w:tcW w:w="710" w:type="pct"/>
          </w:tcPr>
          <w:p w14:paraId="03C20DBB" w14:textId="4CA64459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NURM008</w:t>
            </w:r>
          </w:p>
        </w:tc>
        <w:tc>
          <w:tcPr>
            <w:tcW w:w="2151" w:type="pct"/>
          </w:tcPr>
          <w:p w14:paraId="46956419" w14:textId="79D446CE" w:rsidR="000C696E" w:rsidRPr="00E51D83" w:rsidRDefault="000C696E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E51D83">
              <w:rPr>
                <w:rFonts w:ascii="Open Sans" w:hAnsi="Open Sans" w:cs="Open Sans"/>
              </w:rPr>
              <w:t>Therapeutic Communication Interventions</w:t>
            </w:r>
          </w:p>
        </w:tc>
        <w:tc>
          <w:tcPr>
            <w:tcW w:w="590" w:type="pct"/>
          </w:tcPr>
          <w:p w14:paraId="4C667EC5" w14:textId="101BBB61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Summer</w:t>
            </w:r>
          </w:p>
        </w:tc>
        <w:tc>
          <w:tcPr>
            <w:tcW w:w="745" w:type="pct"/>
          </w:tcPr>
          <w:p w14:paraId="6C2DF084" w14:textId="6E4EFCEB" w:rsidR="000C696E" w:rsidRPr="00E51D83" w:rsidRDefault="00E51D83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59" w:type="pct"/>
          </w:tcPr>
          <w:p w14:paraId="3970E533" w14:textId="375B9036" w:rsidR="000C696E" w:rsidRPr="00E51D83" w:rsidRDefault="00E51D83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20</w:t>
            </w:r>
          </w:p>
        </w:tc>
        <w:tc>
          <w:tcPr>
            <w:tcW w:w="344" w:type="pct"/>
          </w:tcPr>
          <w:p w14:paraId="3B15A913" w14:textId="77777777" w:rsidR="000C696E" w:rsidRPr="00E51D83" w:rsidRDefault="000C696E" w:rsidP="009A4809">
            <w:pPr>
              <w:rPr>
                <w:rFonts w:ascii="Open Sans" w:hAnsi="Open Sans" w:cs="Open Sans"/>
              </w:rPr>
            </w:pPr>
          </w:p>
        </w:tc>
      </w:tr>
      <w:tr w:rsidR="000C696E" w:rsidRPr="00E51D83" w14:paraId="7FB0D493" w14:textId="77777777" w:rsidTr="000C696E">
        <w:tc>
          <w:tcPr>
            <w:tcW w:w="710" w:type="pct"/>
          </w:tcPr>
          <w:p w14:paraId="3A5AE4DD" w14:textId="262946AD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NURM029P</w:t>
            </w:r>
          </w:p>
        </w:tc>
        <w:tc>
          <w:tcPr>
            <w:tcW w:w="2151" w:type="pct"/>
          </w:tcPr>
          <w:p w14:paraId="4C0AC767" w14:textId="75CD81EB" w:rsidR="000C696E" w:rsidRPr="00E51D83" w:rsidRDefault="000C696E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E51D83">
              <w:rPr>
                <w:rStyle w:val="Strong"/>
                <w:rFonts w:ascii="Open Sans" w:hAnsi="Open Sans" w:cs="Open Sans"/>
                <w:b w:val="0"/>
              </w:rPr>
              <w:t xml:space="preserve">Voluntary </w:t>
            </w:r>
            <w:r w:rsidR="00DF1E51" w:rsidRPr="00E51D83">
              <w:rPr>
                <w:rStyle w:val="Strong"/>
                <w:rFonts w:ascii="Open Sans" w:hAnsi="Open Sans" w:cs="Open Sans"/>
                <w:b w:val="0"/>
              </w:rPr>
              <w:t xml:space="preserve">Sector </w:t>
            </w:r>
            <w:r w:rsidRPr="00E51D83">
              <w:rPr>
                <w:rStyle w:val="Strong"/>
                <w:rFonts w:ascii="Open Sans" w:hAnsi="Open Sans" w:cs="Open Sans"/>
                <w:b w:val="0"/>
              </w:rPr>
              <w:t xml:space="preserve">Placement </w:t>
            </w:r>
          </w:p>
        </w:tc>
        <w:tc>
          <w:tcPr>
            <w:tcW w:w="590" w:type="pct"/>
          </w:tcPr>
          <w:p w14:paraId="6EE2E3E3" w14:textId="7D4BF3EA" w:rsidR="000C696E" w:rsidRPr="00E51D83" w:rsidRDefault="000C696E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Summer</w:t>
            </w:r>
          </w:p>
        </w:tc>
        <w:tc>
          <w:tcPr>
            <w:tcW w:w="745" w:type="pct"/>
          </w:tcPr>
          <w:p w14:paraId="5490A172" w14:textId="734029F9" w:rsidR="000C696E" w:rsidRPr="00E51D83" w:rsidRDefault="00E51D83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59" w:type="pct"/>
          </w:tcPr>
          <w:p w14:paraId="4B8E62E3" w14:textId="6E78A2A2" w:rsidR="000C696E" w:rsidRPr="00E51D83" w:rsidRDefault="00E51D83" w:rsidP="009A4809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20</w:t>
            </w:r>
          </w:p>
        </w:tc>
        <w:tc>
          <w:tcPr>
            <w:tcW w:w="344" w:type="pct"/>
          </w:tcPr>
          <w:p w14:paraId="30747B74" w14:textId="77777777" w:rsidR="000C696E" w:rsidRPr="00E51D83" w:rsidRDefault="000C696E" w:rsidP="009A4809">
            <w:pPr>
              <w:rPr>
                <w:rFonts w:ascii="Open Sans" w:hAnsi="Open Sans" w:cs="Open Sans"/>
              </w:rPr>
            </w:pPr>
          </w:p>
        </w:tc>
      </w:tr>
      <w:tr w:rsidR="00E51D83" w:rsidRPr="00E51D83" w14:paraId="1F69AEE3" w14:textId="77777777" w:rsidTr="00DF1E51">
        <w:tc>
          <w:tcPr>
            <w:tcW w:w="710" w:type="pct"/>
            <w:tcBorders>
              <w:bottom w:val="single" w:sz="4" w:space="0" w:color="auto"/>
            </w:tcBorders>
          </w:tcPr>
          <w:p w14:paraId="22F81DC0" w14:textId="15961141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NURM107</w:t>
            </w:r>
          </w:p>
        </w:tc>
        <w:tc>
          <w:tcPr>
            <w:tcW w:w="2151" w:type="pct"/>
            <w:tcBorders>
              <w:bottom w:val="single" w:sz="4" w:space="0" w:color="auto"/>
            </w:tcBorders>
          </w:tcPr>
          <w:p w14:paraId="239A012E" w14:textId="4892B388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Comparative Health Systems</w:t>
            </w:r>
          </w:p>
        </w:tc>
        <w:tc>
          <w:tcPr>
            <w:tcW w:w="590" w:type="pct"/>
            <w:tcBorders>
              <w:bottom w:val="single" w:sz="4" w:space="0" w:color="auto"/>
            </w:tcBorders>
          </w:tcPr>
          <w:p w14:paraId="640706DF" w14:textId="65D9585C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Summer</w:t>
            </w:r>
          </w:p>
        </w:tc>
        <w:tc>
          <w:tcPr>
            <w:tcW w:w="745" w:type="pct"/>
            <w:tcBorders>
              <w:bottom w:val="single" w:sz="4" w:space="0" w:color="auto"/>
            </w:tcBorders>
          </w:tcPr>
          <w:p w14:paraId="662BFE8D" w14:textId="1D3179D4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59" w:type="pct"/>
            <w:tcBorders>
              <w:bottom w:val="single" w:sz="4" w:space="0" w:color="auto"/>
            </w:tcBorders>
          </w:tcPr>
          <w:p w14:paraId="40D153F2" w14:textId="0E1B7583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20</w:t>
            </w:r>
          </w:p>
        </w:tc>
        <w:tc>
          <w:tcPr>
            <w:tcW w:w="344" w:type="pct"/>
            <w:tcBorders>
              <w:bottom w:val="single" w:sz="4" w:space="0" w:color="auto"/>
            </w:tcBorders>
          </w:tcPr>
          <w:p w14:paraId="398E33E5" w14:textId="77777777" w:rsidR="00E51D83" w:rsidRPr="00E51D83" w:rsidRDefault="00E51D83" w:rsidP="00E51D83">
            <w:pPr>
              <w:rPr>
                <w:rFonts w:ascii="Open Sans" w:hAnsi="Open Sans" w:cs="Open Sans"/>
              </w:rPr>
            </w:pPr>
          </w:p>
        </w:tc>
      </w:tr>
      <w:tr w:rsidR="00E51D83" w:rsidRPr="00E51D83" w14:paraId="2910488B" w14:textId="77777777" w:rsidTr="00DF1E51"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6671B" w14:textId="3D2A8B0E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lastRenderedPageBreak/>
              <w:t>NURM112</w:t>
            </w:r>
          </w:p>
        </w:tc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E6E66" w14:textId="02995A88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Health Protection and Prevention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DEEA3" w14:textId="0A0D02BD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Summer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8A3CD" w14:textId="506CCEE3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DF58" w14:textId="67A3CD1A" w:rsidR="00E51D83" w:rsidRPr="00E51D83" w:rsidRDefault="00E51D83" w:rsidP="00E51D83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4EDB7" w14:textId="77777777" w:rsidR="00E51D83" w:rsidRPr="00E51D83" w:rsidRDefault="00E51D83" w:rsidP="00E51D83">
            <w:pPr>
              <w:rPr>
                <w:rFonts w:ascii="Open Sans" w:hAnsi="Open Sans" w:cs="Open Sans"/>
              </w:rPr>
            </w:pPr>
          </w:p>
        </w:tc>
      </w:tr>
      <w:tr w:rsidR="00E51D83" w:rsidRPr="00E51D83" w14:paraId="477E56C1" w14:textId="77777777" w:rsidTr="00DF1E51"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885F8" w14:textId="5B31A5C9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NURM113</w:t>
            </w:r>
          </w:p>
        </w:tc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6EF0" w14:textId="73CD09C1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Advancing Leadership in Public Health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499A0" w14:textId="3134EAE6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Summer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63795" w14:textId="734EFD08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F52A2" w14:textId="31C0690C" w:rsidR="00E51D83" w:rsidRPr="00E51D83" w:rsidRDefault="00E51D83" w:rsidP="00E51D83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0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1C77A" w14:textId="77777777" w:rsidR="00E51D83" w:rsidRPr="00E51D83" w:rsidRDefault="00E51D83" w:rsidP="00E51D83">
            <w:pPr>
              <w:rPr>
                <w:rFonts w:ascii="Open Sans" w:hAnsi="Open Sans" w:cs="Open Sans"/>
              </w:rPr>
            </w:pPr>
          </w:p>
        </w:tc>
      </w:tr>
      <w:tr w:rsidR="00E51D83" w:rsidRPr="00E51D83" w14:paraId="29AA43DD" w14:textId="77777777" w:rsidTr="00DF1E51"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FD0E9" w14:textId="4FDA8461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OTHM010</w:t>
            </w:r>
          </w:p>
        </w:tc>
        <w:tc>
          <w:tcPr>
            <w:tcW w:w="2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5D68" w14:textId="380504E5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Professional Project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206D4" w14:textId="0599023C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Summer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CE360" w14:textId="2DC9A488" w:rsidR="00E51D83" w:rsidRPr="00E51D83" w:rsidRDefault="00E51D83" w:rsidP="00E51D83">
            <w:pPr>
              <w:rPr>
                <w:rFonts w:ascii="Open Sans" w:hAnsi="Open Sans" w:cs="Open Sans"/>
              </w:rPr>
            </w:pPr>
            <w:r w:rsidRPr="00E51D83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B8855" w14:textId="0AACF475" w:rsidR="00E51D83" w:rsidRPr="00E51D83" w:rsidRDefault="0022397D" w:rsidP="00E51D83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9F009" w14:textId="77777777" w:rsidR="00E51D83" w:rsidRPr="00E51D83" w:rsidRDefault="00E51D83" w:rsidP="00E51D83">
            <w:pPr>
              <w:rPr>
                <w:rFonts w:ascii="Open Sans" w:hAnsi="Open Sans" w:cs="Open Sans"/>
              </w:rPr>
            </w:pPr>
          </w:p>
        </w:tc>
      </w:tr>
    </w:tbl>
    <w:p w14:paraId="488676AF" w14:textId="77777777" w:rsidR="009A4809" w:rsidRPr="00005382" w:rsidRDefault="009A4809" w:rsidP="00BC3614">
      <w:pPr>
        <w:rPr>
          <w:rFonts w:ascii="Open Sans" w:hAnsi="Open Sans" w:cs="Open Sans"/>
          <w:b/>
        </w:rPr>
      </w:pPr>
    </w:p>
    <w:p w14:paraId="18EC373F" w14:textId="77777777" w:rsidR="00150DFD" w:rsidRDefault="00150DFD" w:rsidP="00150DF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  <w:r>
        <w:rPr>
          <w:rFonts w:ascii="Open Sans" w:hAnsi="Open Sans" w:cs="Open Sans"/>
        </w:rPr>
        <w:t xml:space="preserve"> </w:t>
      </w:r>
    </w:p>
    <w:p w14:paraId="39102548" w14:textId="77777777" w:rsidR="00150DFD" w:rsidRDefault="00150DFD" w:rsidP="00150DF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  <w:r>
        <w:rPr>
          <w:rFonts w:ascii="Open Sans" w:hAnsi="Open Sans" w:cs="Open Sans"/>
        </w:rPr>
        <w:t xml:space="preserve"> </w:t>
      </w:r>
    </w:p>
    <w:p w14:paraId="3B731A3E" w14:textId="77777777" w:rsidR="00150DFD" w:rsidRDefault="00150DFD" w:rsidP="00150DFD">
      <w:pPr>
        <w:rPr>
          <w:rFonts w:ascii="Open Sans" w:hAnsi="Open Sans" w:cs="Open Sans"/>
          <w:sz w:val="18"/>
          <w:szCs w:val="18"/>
        </w:rPr>
      </w:pPr>
    </w:p>
    <w:p w14:paraId="49C28341" w14:textId="77777777" w:rsidR="00150DFD" w:rsidRDefault="00150DFD" w:rsidP="00150DFD">
      <w:pPr>
        <w:rPr>
          <w:rFonts w:ascii="Open Sans" w:hAnsi="Open Sans" w:cs="Open Sans"/>
          <w:b/>
          <w:sz w:val="18"/>
          <w:szCs w:val="18"/>
        </w:rPr>
      </w:pPr>
      <w:r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10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.</w:t>
      </w:r>
    </w:p>
    <w:p w14:paraId="7BC9B77A" w14:textId="19BA3E14" w:rsidR="00BC3614" w:rsidRPr="00005382" w:rsidRDefault="00BC3614" w:rsidP="00150DFD">
      <w:pPr>
        <w:rPr>
          <w:rFonts w:ascii="Open Sans" w:hAnsi="Open Sans" w:cs="Open Sans"/>
          <w:b/>
        </w:rPr>
      </w:pPr>
    </w:p>
    <w:sectPr w:rsidR="00BC3614" w:rsidRPr="00005382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LQ0MzQ0MzIxNLVU0lEKTi0uzszPAykwrgUAdUHwSiwAAAA="/>
  </w:docVars>
  <w:rsids>
    <w:rsidRoot w:val="00BC3614"/>
    <w:rsid w:val="00005382"/>
    <w:rsid w:val="00074870"/>
    <w:rsid w:val="000C696E"/>
    <w:rsid w:val="00102589"/>
    <w:rsid w:val="00150DFD"/>
    <w:rsid w:val="00164C76"/>
    <w:rsid w:val="00190D0C"/>
    <w:rsid w:val="001F578C"/>
    <w:rsid w:val="0022397D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6208F"/>
    <w:rsid w:val="00381F18"/>
    <w:rsid w:val="003905D6"/>
    <w:rsid w:val="00392E1C"/>
    <w:rsid w:val="003B5F3E"/>
    <w:rsid w:val="003B6790"/>
    <w:rsid w:val="00450F08"/>
    <w:rsid w:val="00490DA0"/>
    <w:rsid w:val="00491DD2"/>
    <w:rsid w:val="004C61C8"/>
    <w:rsid w:val="004E669B"/>
    <w:rsid w:val="0050799B"/>
    <w:rsid w:val="005111F8"/>
    <w:rsid w:val="005D415A"/>
    <w:rsid w:val="00612D27"/>
    <w:rsid w:val="006325BA"/>
    <w:rsid w:val="00647757"/>
    <w:rsid w:val="006950A5"/>
    <w:rsid w:val="006C60F8"/>
    <w:rsid w:val="006D21D5"/>
    <w:rsid w:val="006D5FCC"/>
    <w:rsid w:val="006F03F1"/>
    <w:rsid w:val="00712F15"/>
    <w:rsid w:val="0073720A"/>
    <w:rsid w:val="00751393"/>
    <w:rsid w:val="007D22AF"/>
    <w:rsid w:val="007E59BA"/>
    <w:rsid w:val="007F7BEC"/>
    <w:rsid w:val="00801E86"/>
    <w:rsid w:val="008037C0"/>
    <w:rsid w:val="008238B3"/>
    <w:rsid w:val="008634C2"/>
    <w:rsid w:val="008D13EA"/>
    <w:rsid w:val="008E660D"/>
    <w:rsid w:val="00915FBD"/>
    <w:rsid w:val="009662C3"/>
    <w:rsid w:val="00997907"/>
    <w:rsid w:val="009A11CC"/>
    <w:rsid w:val="009A4809"/>
    <w:rsid w:val="00A24866"/>
    <w:rsid w:val="00A30E27"/>
    <w:rsid w:val="00A320EB"/>
    <w:rsid w:val="00A34835"/>
    <w:rsid w:val="00B01AEF"/>
    <w:rsid w:val="00B47085"/>
    <w:rsid w:val="00B83859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C2A55"/>
    <w:rsid w:val="00D21215"/>
    <w:rsid w:val="00D8775F"/>
    <w:rsid w:val="00DE77FD"/>
    <w:rsid w:val="00DF1E51"/>
    <w:rsid w:val="00E51D83"/>
    <w:rsid w:val="00E8556E"/>
    <w:rsid w:val="00ED7A20"/>
    <w:rsid w:val="00F00F72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F6642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9A4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4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5a82b21e21157646e180d7864e26c4da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8c1a839472b52f33d6b8798f8d8c3bd9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EC63ED-FE34-49E5-BD74-53B13D5C40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24D031-3147-4E8A-B5C8-7369369F95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1788B0-ADED-4BCC-86B3-B34DAB81F8AC}">
  <ds:schemaRefs>
    <ds:schemaRef ds:uri="http://purl.org/dc/elements/1.1/"/>
    <ds:schemaRef ds:uri="http://schemas.microsoft.com/office/2006/metadata/properties"/>
    <ds:schemaRef ds:uri="264f2af9-7748-4dab-a00c-83daffb698d3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31fba94a-ec54-4147-852b-520deb5d3538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1</Words>
  <Characters>2233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619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 Public Health – January 2021 entry</dc:title>
  <dc:subject/>
  <dc:creator>CLStile</dc:creator>
  <cp:keywords/>
  <cp:lastModifiedBy>Nadine Shambrook</cp:lastModifiedBy>
  <cp:revision>2</cp:revision>
  <dcterms:created xsi:type="dcterms:W3CDTF">2020-12-07T14:28:00Z</dcterms:created>
  <dcterms:modified xsi:type="dcterms:W3CDTF">2020-12-07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